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Abu</w:t>
      </w:r>
      <w:r>
        <w:t xml:space="preserve"> </w:t>
      </w:r>
      <w:r>
        <w:t xml:space="preserve">Dhabi</w:t>
      </w:r>
    </w:p>
    <w:bookmarkStart w:id="20" w:name="X67c113104fe12fe09577291c67eab2127a73bd5"/>
    <w:p>
      <w:pPr>
        <w:pStyle w:val="Heading1"/>
      </w:pPr>
      <w:r>
        <w:t xml:space="preserve">Scholarship Application Letter: Pursuing Excellence in Marine Engineering at the Heart of Abu Dhabi's Maritime Future</w:t>
      </w:r>
    </w:p>
    <w:p>
      <w:pPr>
        <w:pStyle w:val="FirstParagraph"/>
      </w:pPr>
      <w:r>
        <w:t xml:space="preserve">Dear Scholarship Selection Committee,</w:t>
      </w:r>
    </w:p>
    <w:p>
      <w:pPr>
        <w:pStyle w:val="BodyText"/>
      </w:pPr>
      <w:r>
        <w:t xml:space="preserve">It is with profound enthusiasm and a deep-seated commitment to advancing the maritime sector that I submit my application for the prestigious [Specify Scholarship Name, e.g., "Abu Dhabi Maritime Excellence Scholarship"] at [Specify Institution, e.g., Khalifa University or UAE Maritime Academy]. As an aspiring Marine Engineer dedicated to contributing to the strategic vision of the United Arab Emirates, I am writing this Scholarship Application Letter not merely as a request for financial support, but as a pledge to actively engage with and elevate Abu Dhabi’s position as a global hub for sustainable marine innovation.</w:t>
      </w:r>
    </w:p>
    <w:p>
      <w:pPr>
        <w:pStyle w:val="BodyText"/>
      </w:pPr>
      <w:r>
        <w:t xml:space="preserve">My academic journey has been meticulously aligned with the technical demands and future trajectories of Marine Engineering. I hold a Bachelor of Science in Naval Architecture and Ocean Engineering from [Your University Name], where I achieved a cumulative GPA of 3.8/4.0, graduating with honors and recognition for my thesis on "Optimizing Propulsion Efficiency in LNG Carrier Hull Design." This project directly addressed critical challenges within the maritime industry—reducing carbon emissions while enhancing operational viability—a concern that resonates deeply with the United Arab Emirates' commitment to environmental stewardship through initiatives like Abu Dhabi’s Environmental Research and Sustainability Program (ADERSP). My hands-on experience includes internships at [Relevant Company, e.g., "Abu Dhabi Ports Company"] and [Another Relevant Company], where I assisted in vessel performance analysis and participated in sustainability audits for port infrastructure. These experiences solidified my resolve to specialize not just as a Marine Engineer, but as an engineer who engineers solutions for the Gulf’s unique maritime environment.</w:t>
      </w:r>
    </w:p>
    <w:p>
      <w:pPr>
        <w:pStyle w:val="BodyText"/>
      </w:pPr>
      <w:r>
        <w:t xml:space="preserve">The significance of this Scholarship Application Letter extends far beyond personal ambition; it is intrinsically tied to the strategic imperatives of the United Arab Emirates Abu Dhabi. As a nation prioritizing economic diversification and sustainable development under Vision 2030, Abu Dhabi recognizes marine engineering as a cornerstone for its future prosperity. The UAE’s maritime sector contributes significantly to national GDP—supporting trade, tourism, energy logistics (including offshore oil &amp; gas operations), and emerging sectors like maritime renewable energy. With the expansion of Khalifa Port and the development of new maritime zones in Abu Dhabi, there is an acute need for technically adept professionals who understand both global standards and local operational contexts. This scholarship represents the critical bridge between my academic foundation, my specialized aspiration to become a leading Marine Engineer in Abu Dhabi, and the UAE’s ambition to be at the forefront of smart, green shipping solutions.</w:t>
      </w:r>
    </w:p>
    <w:p>
      <w:pPr>
        <w:pStyle w:val="BodyText"/>
      </w:pPr>
      <w:r>
        <w:t xml:space="preserve">Why this specific scholarship? The [Scholarship Name] offers an unparalleled opportunity to engage with Abu Dhabi’s ecosystem through its partnership with industry leaders like ADNOC Marine Services and the Abu Dhabi Maritime Authority (ADMA). Its focus on cutting-edge research in sustainable ship design, autonomous vessels, and port optimization aligns perfectly with my career vision. I am particularly eager to contribute to projects aimed at reducing the carbon footprint of maritime operations—a priority echoed in the UAE’s National Climate Change Plan 2050. My proposed research during the scholarship program would investigate biofouling mitigation techniques for vessels operating in the warm waters of the Arabian Gulf, a challenge critical for fuel efficiency and environmental compliance. This work would directly support Abu Dhabi’s initiatives to modernize its fleet and comply with stringent International Maritime Organization (IMO) 2030/2050 targets.</w:t>
      </w:r>
    </w:p>
    <w:p>
      <w:pPr>
        <w:pStyle w:val="BodyText"/>
      </w:pPr>
      <w:r>
        <w:t xml:space="preserve">My professional ethos is defined by a commitment to innovation rooted in practicality—a trait essential for success as a Marine Engineer in Abu Dhabi. The city’s dynamic maritime landscape demands engineers who can navigate complex logistical challenges, embrace emerging technologies like AI-driven predictive maintenance, and collaborate across international standards. During my internship at [Company], I developed software tools to streamline hull inspection reports, reducing processing time by 30%—a testament to my ability to merge technical expertise with operational efficiency. In Abu Dhabi’s context, such innovation is not optional; it is the engine driving competitiveness. My long-term goal is not just to excel as a Marine Engineer but to establish a consultancy focused on sustainable port operations for the Gulf region, directly contributing to Abu Dhabi’s vision of becoming a global maritime hub by 2035.</w:t>
      </w:r>
    </w:p>
    <w:p>
      <w:pPr>
        <w:pStyle w:val="BodyText"/>
      </w:pPr>
      <w:r>
        <w:t xml:space="preserve">The United Arab Emirates Abu Dhabi offers an unparalleled environment for this mission. Unlike many global ports, Abu Dhabi combines strategic geographical advantage with visionary leadership investing in next-generation infrastructure. The presence of world-class institutions like the International Maritime Organization (IMO) Regional Office in Abu Dhabi, coupled with the UAE’s investment in maritime education, creates a fertile ground for growth. Securing this scholarship would allow me to immerse myself fully in this ecosystem—learning from faculty experts at [University], collaborating with industry partners, and ultimately becoming part of Abu Dhabi’s engineering talent pipeline. I am confident that the knowledge gained through this program will translate directly into tangible contributions: optimizing vessel operations for local shipping lines, enhancing port safety protocols, or developing renewable energy integration solutions for marine infrastructure.</w:t>
      </w:r>
    </w:p>
    <w:p>
      <w:pPr>
        <w:pStyle w:val="BodyText"/>
      </w:pPr>
      <w:r>
        <w:t xml:space="preserve">In conclusion, this Scholarship Application Letter is a testament to my unwavering dedication to the field of Marine Engineering and my profound respect for the United Arab Emirates’ strategic maritime ambitions. I am not merely seeking an education; I am seeking a partnership with Abu Dhabi’s future. With this scholarship, I will leverage every resource available to become an asset to the UAE’s maritime sector, embodying the innovation, professionalism, and sustainability that define Abu Dhabi’s global reputation. I am eager to contribute my skills in hydrodynamics, propulsion systems analysis, and sustainable engineering practices toward making Abu Dhabi a model of maritime excellence for the world.</w:t>
      </w:r>
    </w:p>
    <w:p>
      <w:pPr>
        <w:pStyle w:val="BodyText"/>
      </w:pPr>
      <w:r>
        <w:t xml:space="preserve">Thank you for considering my application. I welcome the opportunity to discuss how my background, vision, and passion align with your scholarship’s mission at your convenience.</w:t>
      </w:r>
    </w:p>
    <w:p>
      <w:pPr>
        <w:pStyle w:val="BodyText"/>
      </w:pPr>
      <w:r>
        <w:t xml:space="preserve">Sincerely,</w:t>
      </w:r>
    </w:p>
    <w:p>
      <w:pPr>
        <w:pStyle w:val="BodyText"/>
      </w:pPr>
      <w:r>
        <w:t xml:space="preserve">[Your Full Name]</w:t>
      </w:r>
    </w:p>
    <w:p>
      <w:pPr>
        <w:pStyle w:val="BodyText"/>
      </w:pPr>
      <w:r>
        <w:t xml:space="preserve">[Your Contact Information: Email | Phone |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Position in Abu Dhabi</dc:title>
  <dc:creator/>
  <cp:keywords/>
  <dcterms:created xsi:type="dcterms:W3CDTF">2025-12-10T15:37:42Z</dcterms:created>
  <dcterms:modified xsi:type="dcterms:W3CDTF">2025-12-10T15:37:42Z</dcterms:modified>
</cp:coreProperties>
</file>

<file path=docProps/custom.xml><?xml version="1.0" encoding="utf-8"?>
<Properties xmlns="http://schemas.openxmlformats.org/officeDocument/2006/custom-properties" xmlns:vt="http://schemas.openxmlformats.org/officeDocument/2006/docPropsVTypes"/>
</file>